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5763" w:rsidRPr="000F4E04" w:rsidRDefault="000F4E04">
      <w:pPr>
        <w:pStyle w:val="Ttulo"/>
        <w:rPr>
          <w:lang w:val="es-EC"/>
        </w:rPr>
      </w:pPr>
      <w:r w:rsidRPr="000F4E04">
        <w:rPr>
          <w:lang w:val="es-EC"/>
        </w:rPr>
        <w:t>Amenidades de la Salud en Esmeraldas (080150)</w:t>
      </w:r>
    </w:p>
    <w:p w:rsidR="00945763" w:rsidRPr="000F4E04" w:rsidRDefault="000F4E04">
      <w:pPr>
        <w:pStyle w:val="Author"/>
        <w:rPr>
          <w:lang w:val="es-EC"/>
        </w:rPr>
      </w:pPr>
      <w:proofErr w:type="spellStart"/>
      <w:r w:rsidRPr="000F4E04">
        <w:rPr>
          <w:lang w:val="es-EC"/>
        </w:rPr>
        <w:t>Yojayra</w:t>
      </w:r>
      <w:proofErr w:type="spellEnd"/>
      <w:r w:rsidRPr="000F4E04">
        <w:rPr>
          <w:lang w:val="es-EC"/>
        </w:rPr>
        <w:t xml:space="preserve"> </w:t>
      </w:r>
      <w:proofErr w:type="spellStart"/>
      <w:r w:rsidRPr="000F4E04">
        <w:rPr>
          <w:lang w:val="es-EC"/>
        </w:rPr>
        <w:t>Farinango</w:t>
      </w:r>
      <w:proofErr w:type="spellEnd"/>
    </w:p>
    <w:p w:rsidR="00945763" w:rsidRPr="000F4E04" w:rsidRDefault="000F4E04">
      <w:pPr>
        <w:pStyle w:val="Fecha"/>
        <w:rPr>
          <w:lang w:val="es-EC"/>
        </w:rPr>
      </w:pPr>
      <w:r w:rsidRPr="000F4E04">
        <w:rPr>
          <w:lang w:val="es-EC"/>
        </w:rPr>
        <w:t>2024-08-22</w:t>
      </w:r>
    </w:p>
    <w:p w:rsidR="00945763" w:rsidRPr="000F4E04" w:rsidRDefault="000F4E04">
      <w:pPr>
        <w:pStyle w:val="Ttulo2"/>
        <w:rPr>
          <w:lang w:val="es-EC"/>
        </w:rPr>
      </w:pPr>
      <w:bookmarkStart w:id="0" w:name="openstreetmaps"/>
      <w:proofErr w:type="spellStart"/>
      <w:r w:rsidRPr="000F4E04">
        <w:rPr>
          <w:lang w:val="es-EC"/>
        </w:rPr>
        <w:t>OpenStreetMaps</w:t>
      </w:r>
      <w:proofErr w:type="spellEnd"/>
    </w:p>
    <w:p w:rsidR="00945763" w:rsidRPr="000F4E04" w:rsidRDefault="000F4E04">
      <w:pPr>
        <w:pStyle w:val="SourceCode"/>
        <w:rPr>
          <w:lang w:val="es-EC"/>
        </w:rPr>
      </w:pPr>
      <w:r w:rsidRPr="000F4E04">
        <w:rPr>
          <w:rStyle w:val="CommentTok"/>
          <w:lang w:val="es-EC"/>
        </w:rPr>
        <w:t>#Primero cargamos la librerías</w:t>
      </w:r>
      <w:r w:rsidRPr="000F4E04">
        <w:rPr>
          <w:lang w:val="es-EC"/>
        </w:rPr>
        <w:br/>
      </w:r>
      <w:r w:rsidRPr="000F4E04">
        <w:rPr>
          <w:rStyle w:val="CommentTok"/>
          <w:lang w:val="es-EC"/>
        </w:rPr>
        <w:t>#</w:t>
      </w:r>
      <w:proofErr w:type="spellStart"/>
      <w:r w:rsidRPr="000F4E04">
        <w:rPr>
          <w:rStyle w:val="CommentTok"/>
          <w:lang w:val="es-EC"/>
        </w:rPr>
        <w:t>install.packages</w:t>
      </w:r>
      <w:proofErr w:type="spellEnd"/>
      <w:r w:rsidRPr="000F4E04">
        <w:rPr>
          <w:rStyle w:val="CommentTok"/>
          <w:lang w:val="es-EC"/>
        </w:rPr>
        <w:t>(c("</w:t>
      </w:r>
      <w:proofErr w:type="spellStart"/>
      <w:r w:rsidRPr="000F4E04">
        <w:rPr>
          <w:rStyle w:val="CommentTok"/>
          <w:lang w:val="es-EC"/>
        </w:rPr>
        <w:t>sf</w:t>
      </w:r>
      <w:proofErr w:type="spellEnd"/>
      <w:r w:rsidRPr="000F4E04">
        <w:rPr>
          <w:rStyle w:val="CommentTok"/>
          <w:lang w:val="es-EC"/>
        </w:rPr>
        <w:t>", "ggplot2", "</w:t>
      </w:r>
      <w:proofErr w:type="spellStart"/>
      <w:r w:rsidRPr="000F4E04">
        <w:rPr>
          <w:rStyle w:val="CommentTok"/>
          <w:lang w:val="es-EC"/>
        </w:rPr>
        <w:t>dplyr</w:t>
      </w:r>
      <w:proofErr w:type="spellEnd"/>
      <w:r w:rsidRPr="000F4E04">
        <w:rPr>
          <w:rStyle w:val="CommentTok"/>
          <w:lang w:val="es-EC"/>
        </w:rPr>
        <w:t>"))</w:t>
      </w:r>
      <w:r w:rsidRPr="000F4E04">
        <w:rPr>
          <w:lang w:val="es-EC"/>
        </w:rPr>
        <w:br/>
      </w:r>
      <w:r w:rsidRPr="000F4E04">
        <w:rPr>
          <w:rStyle w:val="CommentTok"/>
          <w:lang w:val="es-EC"/>
        </w:rPr>
        <w:t>#</w:t>
      </w:r>
      <w:proofErr w:type="spellStart"/>
      <w:r w:rsidRPr="000F4E04">
        <w:rPr>
          <w:rStyle w:val="CommentTok"/>
          <w:lang w:val="es-EC"/>
        </w:rPr>
        <w:t>install.packages</w:t>
      </w:r>
      <w:proofErr w:type="spellEnd"/>
      <w:r w:rsidRPr="000F4E04">
        <w:rPr>
          <w:rStyle w:val="CommentTok"/>
          <w:lang w:val="es-EC"/>
        </w:rPr>
        <w:t xml:space="preserve">("httr2", </w:t>
      </w:r>
      <w:proofErr w:type="spellStart"/>
      <w:r w:rsidRPr="000F4E04">
        <w:rPr>
          <w:rStyle w:val="CommentTok"/>
          <w:lang w:val="es-EC"/>
        </w:rPr>
        <w:t>type</w:t>
      </w:r>
      <w:proofErr w:type="spellEnd"/>
      <w:r w:rsidRPr="000F4E04">
        <w:rPr>
          <w:rStyle w:val="CommentTok"/>
          <w:lang w:val="es-EC"/>
        </w:rPr>
        <w:t xml:space="preserve"> = "</w:t>
      </w:r>
      <w:proofErr w:type="spellStart"/>
      <w:r w:rsidRPr="000F4E04">
        <w:rPr>
          <w:rStyle w:val="CommentTok"/>
          <w:lang w:val="es-EC"/>
        </w:rPr>
        <w:t>binary</w:t>
      </w:r>
      <w:proofErr w:type="spellEnd"/>
      <w:r w:rsidRPr="000F4E04">
        <w:rPr>
          <w:rStyle w:val="CommentTok"/>
          <w:lang w:val="es-EC"/>
        </w:rPr>
        <w:t>")</w:t>
      </w:r>
      <w:r w:rsidRPr="000F4E04">
        <w:rPr>
          <w:lang w:val="es-EC"/>
        </w:rPr>
        <w:br/>
      </w:r>
      <w:r w:rsidRPr="000F4E04">
        <w:rPr>
          <w:rStyle w:val="DocumentationTok"/>
          <w:lang w:val="es-EC"/>
        </w:rPr>
        <w:t>##</w:t>
      </w:r>
      <w:proofErr w:type="spellStart"/>
      <w:r w:rsidRPr="000F4E04">
        <w:rPr>
          <w:rStyle w:val="DocumentationTok"/>
          <w:lang w:val="es-EC"/>
        </w:rPr>
        <w:t>install.packages</w:t>
      </w:r>
      <w:proofErr w:type="spellEnd"/>
      <w:r w:rsidRPr="000F4E04">
        <w:rPr>
          <w:rStyle w:val="DocumentationTok"/>
          <w:lang w:val="es-EC"/>
        </w:rPr>
        <w:t>("</w:t>
      </w:r>
      <w:proofErr w:type="spellStart"/>
      <w:r w:rsidRPr="000F4E04">
        <w:rPr>
          <w:rStyle w:val="DocumentationTok"/>
          <w:lang w:val="es-EC"/>
        </w:rPr>
        <w:t>dplyr</w:t>
      </w:r>
      <w:proofErr w:type="spellEnd"/>
      <w:r w:rsidRPr="000F4E04">
        <w:rPr>
          <w:rStyle w:val="DocumentationTok"/>
          <w:lang w:val="es-EC"/>
        </w:rPr>
        <w:t>"</w:t>
      </w:r>
      <w:r w:rsidRPr="000F4E04">
        <w:rPr>
          <w:rStyle w:val="DocumentationTok"/>
          <w:lang w:val="es-EC"/>
        </w:rPr>
        <w:t xml:space="preserve">)  # O </w:t>
      </w:r>
      <w:proofErr w:type="spellStart"/>
      <w:r w:rsidRPr="000F4E04">
        <w:rPr>
          <w:rStyle w:val="DocumentationTok"/>
          <w:lang w:val="es-EC"/>
        </w:rPr>
        <w:t>install.packages</w:t>
      </w:r>
      <w:proofErr w:type="spellEnd"/>
      <w:r w:rsidRPr="000F4E04">
        <w:rPr>
          <w:rStyle w:val="DocumentationTok"/>
          <w:lang w:val="es-EC"/>
        </w:rPr>
        <w:t>("</w:t>
      </w:r>
      <w:proofErr w:type="spellStart"/>
      <w:r w:rsidRPr="000F4E04">
        <w:rPr>
          <w:rStyle w:val="DocumentationTok"/>
          <w:lang w:val="es-EC"/>
        </w:rPr>
        <w:t>tidyverse</w:t>
      </w:r>
      <w:proofErr w:type="spellEnd"/>
      <w:r w:rsidRPr="000F4E04">
        <w:rPr>
          <w:rStyle w:val="DocumentationTok"/>
          <w:lang w:val="es-EC"/>
        </w:rPr>
        <w:t>"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sf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tidyverse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osmdata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spdep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cowplot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httr2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ggmap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readxl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dplyr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stringr</w:t>
      </w:r>
      <w:proofErr w:type="spellEnd"/>
      <w:r w:rsidRPr="000F4E04">
        <w:rPr>
          <w:rStyle w:val="NormalTok"/>
          <w:lang w:val="es-EC"/>
        </w:rPr>
        <w:t xml:space="preserve">)            </w:t>
      </w:r>
    </w:p>
    <w:p w:rsidR="00945763" w:rsidRDefault="000F4E0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sm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bo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bb</w:t>
      </w:r>
      <w:proofErr w:type="spellEnd"/>
      <w:r>
        <w:rPr>
          <w:rStyle w:val="NormalTok"/>
        </w:rPr>
        <w:t>(</w:t>
      </w:r>
      <w:r>
        <w:rPr>
          <w:rStyle w:val="StringTok"/>
        </w:rPr>
        <w:t>"Esmeraldas, Ecuad</w:t>
      </w:r>
      <w:r>
        <w:rPr>
          <w:rStyle w:val="StringTok"/>
        </w:rPr>
        <w:t>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e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q</w:t>
      </w:r>
      <w:r>
        <w:rPr>
          <w:rStyle w:val="NormalTok"/>
        </w:rPr>
        <w:t xml:space="preserve">(bbo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osm_feature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amenity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hospit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smdata_sf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untos </w:t>
      </w:r>
      <w:r>
        <w:rPr>
          <w:rStyle w:val="OtherTok"/>
        </w:rPr>
        <w:t>&lt;-</w:t>
      </w:r>
      <w:r>
        <w:rPr>
          <w:rStyle w:val="NormalTok"/>
        </w:rPr>
        <w:t xml:space="preserve"> query</w:t>
      </w:r>
      <w:r>
        <w:rPr>
          <w:rStyle w:val="SpecialCharTok"/>
        </w:rPr>
        <w:t>$</w:t>
      </w:r>
      <w:r>
        <w:rPr>
          <w:rStyle w:val="NormalTok"/>
        </w:rPr>
        <w:t>osm_points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t>Colocamos los puntos en el mapa</w:t>
      </w:r>
    </w:p>
    <w:p w:rsidR="00945763" w:rsidRPr="000F4E04" w:rsidRDefault="000F4E04">
      <w:pPr>
        <w:pStyle w:val="SourceCode"/>
        <w:rPr>
          <w:lang w:val="es-EC"/>
        </w:rPr>
      </w:pPr>
      <w:r w:rsidRPr="000F4E04">
        <w:rPr>
          <w:rStyle w:val="CommentTok"/>
          <w:lang w:val="es-EC"/>
        </w:rPr>
        <w:t># Cargar y preparar los datos de zonas censales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zonas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FunctionTok"/>
          <w:lang w:val="es-EC"/>
        </w:rPr>
        <w:t>st_</w:t>
      </w:r>
      <w:proofErr w:type="gramStart"/>
      <w:r w:rsidRPr="000F4E04">
        <w:rPr>
          <w:rStyle w:val="FunctionTok"/>
          <w:lang w:val="es-EC"/>
        </w:rPr>
        <w:t>read</w:t>
      </w:r>
      <w:r w:rsidRPr="000F4E04">
        <w:rPr>
          <w:rStyle w:val="NormalTok"/>
          <w:lang w:val="es-EC"/>
        </w:rPr>
        <w:t>(</w:t>
      </w:r>
      <w:proofErr w:type="gramEnd"/>
      <w:r w:rsidRPr="000F4E04">
        <w:rPr>
          <w:rStyle w:val="StringTok"/>
          <w:lang w:val="es-EC"/>
        </w:rPr>
        <w:t>"</w:t>
      </w:r>
      <w:r w:rsidRPr="000F4E04">
        <w:rPr>
          <w:rStyle w:val="StringTok"/>
          <w:lang w:val="es-EC"/>
        </w:rPr>
        <w:t>./data/GEODATABASE_NACIONAL_2021/GEODATABASE_NACIONAL_2021.gdb/"</w:t>
      </w:r>
      <w:r w:rsidRPr="000F4E04">
        <w:rPr>
          <w:rStyle w:val="NormalTok"/>
          <w:lang w:val="es-EC"/>
        </w:rPr>
        <w:t xml:space="preserve">, </w:t>
      </w:r>
      <w:proofErr w:type="spellStart"/>
      <w:r w:rsidRPr="000F4E04">
        <w:rPr>
          <w:rStyle w:val="AttributeTok"/>
          <w:lang w:val="es-EC"/>
        </w:rPr>
        <w:t>layer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StringTok"/>
          <w:lang w:val="es-EC"/>
        </w:rPr>
        <w:t>"</w:t>
      </w:r>
      <w:proofErr w:type="spellStart"/>
      <w:r w:rsidRPr="000F4E04">
        <w:rPr>
          <w:rStyle w:val="StringTok"/>
          <w:lang w:val="es-EC"/>
        </w:rPr>
        <w:t>zon_a</w:t>
      </w:r>
      <w:proofErr w:type="spellEnd"/>
      <w:r w:rsidRPr="000F4E04">
        <w:rPr>
          <w:rStyle w:val="StringTok"/>
          <w:lang w:val="es-EC"/>
        </w:rPr>
        <w:t>"</w:t>
      </w:r>
      <w:r w:rsidRPr="000F4E04">
        <w:rPr>
          <w:rStyle w:val="NormalTok"/>
          <w:lang w:val="es-EC"/>
        </w:rPr>
        <w:t>)</w:t>
      </w:r>
    </w:p>
    <w:p w:rsidR="00945763" w:rsidRDefault="000F4E04">
      <w:pPr>
        <w:pStyle w:val="SourceCode"/>
      </w:pPr>
      <w:r>
        <w:rPr>
          <w:rStyle w:val="VerbatimChar"/>
        </w:rPr>
        <w:t>Reading layer `</w:t>
      </w:r>
      <w:proofErr w:type="spellStart"/>
      <w:r>
        <w:rPr>
          <w:rStyle w:val="VerbatimChar"/>
        </w:rPr>
        <w:t>zon_a</w:t>
      </w:r>
      <w:proofErr w:type="spellEnd"/>
      <w:r>
        <w:rPr>
          <w:rStyle w:val="VerbatimChar"/>
        </w:rPr>
        <w:t xml:space="preserve">' from data source </w:t>
      </w:r>
      <w:r>
        <w:br/>
      </w:r>
      <w:r>
        <w:rPr>
          <w:rStyle w:val="VerbatimChar"/>
        </w:rPr>
        <w:t xml:space="preserve">  `C</w:t>
      </w:r>
      <w:proofErr w:type="gramStart"/>
      <w:r>
        <w:rPr>
          <w:rStyle w:val="VerbatimChar"/>
        </w:rPr>
        <w:t>:\</w:t>
      </w:r>
      <w:proofErr w:type="gramEnd"/>
      <w:r>
        <w:rPr>
          <w:rStyle w:val="VerbatimChar"/>
        </w:rPr>
        <w:t>Users\DELL\OneDrive - Escuela Politécnica Nacional\Documentos\geo_estadistica\data\GEODATABASE_NACIONAL_2021\GEODATABASE_NACION</w:t>
      </w:r>
      <w:r>
        <w:rPr>
          <w:rStyle w:val="VerbatimChar"/>
        </w:rPr>
        <w:t xml:space="preserve">AL_2021.gdb' </w:t>
      </w:r>
      <w:r>
        <w:br/>
      </w:r>
      <w:r>
        <w:rPr>
          <w:rStyle w:val="VerbatimChar"/>
        </w:rPr>
        <w:t xml:space="preserve">  using driver `OpenFileGDB'</w:t>
      </w:r>
      <w:r>
        <w:br/>
      </w:r>
      <w:r>
        <w:rPr>
          <w:rStyle w:val="VerbatimChar"/>
        </w:rPr>
        <w:t>Simple feature collection with 5888 features and 6 fields</w:t>
      </w:r>
      <w:r>
        <w:br/>
      </w:r>
      <w:r>
        <w:rPr>
          <w:rStyle w:val="VerbatimChar"/>
        </w:rPr>
        <w:t>Geometry type: MULTIPOLYGON</w:t>
      </w:r>
      <w:r>
        <w:br/>
      </w:r>
      <w:r>
        <w:rPr>
          <w:rStyle w:val="VerbatimChar"/>
        </w:rPr>
        <w:t>Dimension:     XY</w:t>
      </w:r>
      <w:r>
        <w:br/>
      </w:r>
      <w:r>
        <w:rPr>
          <w:rStyle w:val="VerbatimChar"/>
        </w:rPr>
        <w:t>Bounding box:  xmin: -685704.9 ymin: 9445216 xmax: 1147852 ymax: 10162550</w:t>
      </w:r>
      <w:r>
        <w:br/>
      </w:r>
      <w:r>
        <w:rPr>
          <w:rStyle w:val="VerbatimChar"/>
        </w:rPr>
        <w:t>Projected CRS: WGS 84 / UTM zone 17</w:t>
      </w:r>
      <w:r>
        <w:rPr>
          <w:rStyle w:val="VerbatimChar"/>
        </w:rPr>
        <w:t>S</w:t>
      </w:r>
    </w:p>
    <w:p w:rsidR="00945763" w:rsidRPr="000F4E04" w:rsidRDefault="000F4E04">
      <w:pPr>
        <w:pStyle w:val="SourceCode"/>
        <w:rPr>
          <w:lang w:val="es-EC"/>
        </w:rPr>
      </w:pPr>
      <w:proofErr w:type="gramStart"/>
      <w:r w:rsidRPr="000F4E04">
        <w:rPr>
          <w:rStyle w:val="NormalTok"/>
          <w:lang w:val="es-EC"/>
        </w:rPr>
        <w:lastRenderedPageBreak/>
        <w:t>zonas</w:t>
      </w:r>
      <w:proofErr w:type="gram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zonas </w:t>
      </w:r>
      <w:r w:rsidRPr="000F4E04">
        <w:rPr>
          <w:rStyle w:val="SpecialCharTok"/>
          <w:lang w:val="es-EC"/>
        </w:rPr>
        <w:t>%&gt;%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FunctionTok"/>
          <w:lang w:val="es-EC"/>
        </w:rPr>
        <w:t>filter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FunctionTok"/>
          <w:lang w:val="es-EC"/>
        </w:rPr>
        <w:t>str_detect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zon</w:t>
      </w:r>
      <w:proofErr w:type="spellEnd"/>
      <w:r w:rsidRPr="000F4E04">
        <w:rPr>
          <w:rStyle w:val="NormalTok"/>
          <w:lang w:val="es-EC"/>
        </w:rPr>
        <w:t xml:space="preserve">, </w:t>
      </w:r>
      <w:r w:rsidRPr="000F4E04">
        <w:rPr>
          <w:rStyle w:val="StringTok"/>
          <w:lang w:val="es-EC"/>
        </w:rPr>
        <w:t>"^08"</w:t>
      </w:r>
      <w:r w:rsidRPr="000F4E04">
        <w:rPr>
          <w:rStyle w:val="NormalTok"/>
          <w:lang w:val="es-EC"/>
        </w:rPr>
        <w:t>))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t>Graficamos el mapa de la provincia de Esmeraldas</w:t>
      </w:r>
    </w:p>
    <w:p w:rsidR="00945763" w:rsidRDefault="000F4E04">
      <w:pPr>
        <w:pStyle w:val="Textoindependiente"/>
      </w:pPr>
      <w:r>
        <w:rPr>
          <w:noProof/>
          <w:lang w:val="es-EC" w:eastAsia="es-EC"/>
        </w:rPr>
        <w:drawing>
          <wp:inline distT="0" distB="0" distL="0" distR="0">
            <wp:extent cx="4583458" cy="55001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ctividad-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55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763" w:rsidRDefault="000F4E04">
      <w:pPr>
        <w:pStyle w:val="SourceCode"/>
      </w:pPr>
      <w:r>
        <w:rPr>
          <w:rStyle w:val="CommentTok"/>
        </w:rPr>
        <w:t>#install.packages("readxl")</w:t>
      </w:r>
      <w:r>
        <w:br/>
      </w:r>
      <w:r>
        <w:rPr>
          <w:rStyle w:val="FunctionTok"/>
        </w:rPr>
        <w:t>excel_sheets</w:t>
      </w:r>
      <w:r>
        <w:rPr>
          <w:rStyle w:val="NormalTok"/>
        </w:rPr>
        <w:t>(</w:t>
      </w:r>
      <w:r>
        <w:rPr>
          <w:rStyle w:val="StringTok"/>
        </w:rPr>
        <w:t>"./data/01_2022_CPV_Estructura_poblacional.xlsx"</w:t>
      </w:r>
      <w:r>
        <w:rPr>
          <w:rStyle w:val="NormalTok"/>
        </w:rPr>
        <w:t>)</w:t>
      </w:r>
    </w:p>
    <w:p w:rsidR="00945763" w:rsidRDefault="000F4E04">
      <w:pPr>
        <w:pStyle w:val="SourceCode"/>
      </w:pPr>
      <w:r>
        <w:rPr>
          <w:rStyle w:val="VerbatimChar"/>
        </w:rPr>
        <w:t xml:space="preserve"> [1] "Índice" "1"      "1.1"    "1.2"    "2"      "2.1"    "3"</w:t>
      </w:r>
      <w:r>
        <w:rPr>
          <w:rStyle w:val="VerbatimChar"/>
        </w:rPr>
        <w:t xml:space="preserve">      "4"     </w:t>
      </w:r>
      <w:r>
        <w:br/>
      </w:r>
      <w:r>
        <w:rPr>
          <w:rStyle w:val="VerbatimChar"/>
        </w:rPr>
        <w:t xml:space="preserve"> [9] "4.1"    "4.2"    "5"      "5.1"    "5.2"   </w:t>
      </w:r>
    </w:p>
    <w:p w:rsidR="00945763" w:rsidRDefault="000F4E04">
      <w:pPr>
        <w:pStyle w:val="SourceCode"/>
      </w:pPr>
      <w:r>
        <w:rPr>
          <w:rStyle w:val="NormalTok"/>
        </w:rPr>
        <w:t xml:space="preserve">pobla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data/01_2022_CPV_Estructura_poblacional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 </w:t>
      </w:r>
      <w:r>
        <w:rPr>
          <w:rStyle w:val="StringTok"/>
        </w:rPr>
        <w:t>"1.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StringTok"/>
        </w:rPr>
        <w:t>"B10:G1299"</w:t>
      </w:r>
      <w:r>
        <w:rPr>
          <w:rStyle w:val="NormalTok"/>
        </w:rPr>
        <w:t>)</w:t>
      </w:r>
    </w:p>
    <w:p w:rsidR="00945763" w:rsidRPr="000F4E04" w:rsidRDefault="000F4E04">
      <w:pPr>
        <w:pStyle w:val="SourceCode"/>
        <w:rPr>
          <w:lang w:val="es-EC"/>
        </w:rPr>
      </w:pPr>
      <w:r w:rsidRPr="000F4E04">
        <w:rPr>
          <w:rStyle w:val="VerbatimChar"/>
          <w:lang w:val="es-EC"/>
        </w:rPr>
        <w:t xml:space="preserve">New </w:t>
      </w:r>
      <w:proofErr w:type="spellStart"/>
      <w:r w:rsidRPr="000F4E04">
        <w:rPr>
          <w:rStyle w:val="VerbatimChar"/>
          <w:lang w:val="es-EC"/>
        </w:rPr>
        <w:t>names</w:t>
      </w:r>
      <w:proofErr w:type="spellEnd"/>
      <w:r w:rsidRPr="000F4E04">
        <w:rPr>
          <w:rStyle w:val="VerbatimChar"/>
          <w:lang w:val="es-EC"/>
        </w:rPr>
        <w:t>: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>• `` -&gt; `...1`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>• `` -</w:t>
      </w:r>
      <w:r w:rsidRPr="000F4E04">
        <w:rPr>
          <w:rStyle w:val="VerbatimChar"/>
          <w:lang w:val="es-EC"/>
        </w:rPr>
        <w:t>&gt; `...2`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lastRenderedPageBreak/>
        <w:t>• `` -&gt; `...3`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>• `` -&gt; `...4`</w:t>
      </w:r>
    </w:p>
    <w:p w:rsidR="00945763" w:rsidRPr="000F4E04" w:rsidRDefault="000F4E04">
      <w:pPr>
        <w:pStyle w:val="SourceCode"/>
        <w:rPr>
          <w:lang w:val="es-EC"/>
        </w:rPr>
      </w:pPr>
      <w:proofErr w:type="spellStart"/>
      <w:proofErr w:type="gramStart"/>
      <w:r w:rsidRPr="000F4E04">
        <w:rPr>
          <w:rStyle w:val="FunctionTok"/>
          <w:lang w:val="es-EC"/>
        </w:rPr>
        <w:t>names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proofErr w:type="gramEnd"/>
      <w:r w:rsidRPr="000F4E04">
        <w:rPr>
          <w:rStyle w:val="NormalTok"/>
          <w:lang w:val="es-EC"/>
        </w:rPr>
        <w:t>poblacion</w:t>
      </w:r>
      <w:proofErr w:type="spellEnd"/>
      <w:r w:rsidRPr="000F4E04">
        <w:rPr>
          <w:rStyle w:val="NormalTok"/>
          <w:lang w:val="es-EC"/>
        </w:rPr>
        <w:t xml:space="preserve">)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FunctionTok"/>
          <w:lang w:val="es-EC"/>
        </w:rPr>
        <w:t>c</w:t>
      </w:r>
      <w:r w:rsidRPr="000F4E04">
        <w:rPr>
          <w:rStyle w:val="NormalTok"/>
          <w:lang w:val="es-EC"/>
        </w:rPr>
        <w:t>(</w:t>
      </w:r>
      <w:r w:rsidRPr="000F4E04">
        <w:rPr>
          <w:rStyle w:val="StringTok"/>
          <w:lang w:val="es-EC"/>
        </w:rPr>
        <w:t>"provincia"</w:t>
      </w:r>
      <w:r w:rsidRPr="000F4E04">
        <w:rPr>
          <w:rStyle w:val="NormalTok"/>
          <w:lang w:val="es-EC"/>
        </w:rPr>
        <w:t xml:space="preserve">, </w:t>
      </w:r>
      <w:r w:rsidRPr="000F4E04">
        <w:rPr>
          <w:rStyle w:val="StringTok"/>
          <w:lang w:val="es-EC"/>
        </w:rPr>
        <w:t>"</w:t>
      </w:r>
      <w:proofErr w:type="spellStart"/>
      <w:r w:rsidRPr="000F4E04">
        <w:rPr>
          <w:rStyle w:val="StringTok"/>
          <w:lang w:val="es-EC"/>
        </w:rPr>
        <w:t>canton</w:t>
      </w:r>
      <w:proofErr w:type="spellEnd"/>
      <w:r w:rsidRPr="000F4E04">
        <w:rPr>
          <w:rStyle w:val="StringTok"/>
          <w:lang w:val="es-EC"/>
        </w:rPr>
        <w:t>"</w:t>
      </w:r>
      <w:r w:rsidRPr="000F4E04">
        <w:rPr>
          <w:rStyle w:val="NormalTok"/>
          <w:lang w:val="es-EC"/>
        </w:rPr>
        <w:t xml:space="preserve">, </w:t>
      </w:r>
      <w:r w:rsidRPr="000F4E04">
        <w:rPr>
          <w:rStyle w:val="StringTok"/>
          <w:lang w:val="es-EC"/>
        </w:rPr>
        <w:t>"parroquia"</w:t>
      </w:r>
      <w:r w:rsidRPr="000F4E04">
        <w:rPr>
          <w:rStyle w:val="NormalTok"/>
          <w:lang w:val="es-EC"/>
        </w:rPr>
        <w:t xml:space="preserve">, </w:t>
      </w:r>
      <w:r w:rsidRPr="000F4E04">
        <w:rPr>
          <w:rStyle w:val="StringTok"/>
          <w:lang w:val="es-EC"/>
        </w:rPr>
        <w:t>"</w:t>
      </w:r>
      <w:proofErr w:type="spellStart"/>
      <w:r w:rsidRPr="000F4E04">
        <w:rPr>
          <w:rStyle w:val="StringTok"/>
          <w:lang w:val="es-EC"/>
        </w:rPr>
        <w:t>total_nacional</w:t>
      </w:r>
      <w:proofErr w:type="spellEnd"/>
      <w:r w:rsidRPr="000F4E04">
        <w:rPr>
          <w:rStyle w:val="StringTok"/>
          <w:lang w:val="es-EC"/>
        </w:rPr>
        <w:t>"</w:t>
      </w:r>
      <w:r w:rsidRPr="000F4E04">
        <w:rPr>
          <w:rStyle w:val="NormalTok"/>
          <w:lang w:val="es-EC"/>
        </w:rPr>
        <w:t xml:space="preserve">, </w:t>
      </w:r>
      <w:r w:rsidRPr="000F4E04">
        <w:rPr>
          <w:rStyle w:val="StringTok"/>
          <w:lang w:val="es-EC"/>
        </w:rPr>
        <w:t>"hombres"</w:t>
      </w:r>
      <w:r w:rsidRPr="000F4E04">
        <w:rPr>
          <w:rStyle w:val="NormalTok"/>
          <w:lang w:val="es-EC"/>
        </w:rPr>
        <w:t xml:space="preserve">, </w:t>
      </w:r>
      <w:r w:rsidRPr="000F4E04">
        <w:rPr>
          <w:rStyle w:val="StringTok"/>
          <w:lang w:val="es-EC"/>
        </w:rPr>
        <w:t>"mujeres"</w:t>
      </w:r>
      <w:r w:rsidRPr="000F4E04">
        <w:rPr>
          <w:rStyle w:val="NormalTok"/>
          <w:lang w:val="es-EC"/>
        </w:rPr>
        <w:t>)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t>Limpiamos la base antes de trabajarlo.</w:t>
      </w:r>
    </w:p>
    <w:p w:rsidR="00945763" w:rsidRPr="000F4E04" w:rsidRDefault="000F4E04">
      <w:pPr>
        <w:pStyle w:val="SourceCode"/>
        <w:rPr>
          <w:lang w:val="es-EC"/>
        </w:rPr>
      </w:pPr>
      <w:proofErr w:type="spellStart"/>
      <w:r w:rsidRPr="000F4E04">
        <w:rPr>
          <w:rStyle w:val="NormalTok"/>
          <w:lang w:val="es-EC"/>
        </w:rPr>
        <w:t>poblacion</w:t>
      </w:r>
      <w:proofErr w:type="spell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NormalTok"/>
          <w:lang w:val="es-EC"/>
        </w:rPr>
        <w:t>poblacion</w:t>
      </w:r>
      <w:proofErr w:type="spellEnd"/>
      <w:r w:rsidRPr="000F4E04">
        <w:rPr>
          <w:rStyle w:val="NormalTok"/>
          <w:lang w:val="es-EC"/>
        </w:rPr>
        <w:t xml:space="preserve"> </w:t>
      </w:r>
      <w:r w:rsidRPr="000F4E04">
        <w:rPr>
          <w:rStyle w:val="SpecialCharTok"/>
          <w:lang w:val="es-EC"/>
        </w:rPr>
        <w:t>%&gt;%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</w:t>
      </w:r>
      <w:proofErr w:type="spellStart"/>
      <w:r w:rsidRPr="000F4E04">
        <w:rPr>
          <w:rStyle w:val="FunctionTok"/>
          <w:lang w:val="es-EC"/>
        </w:rPr>
        <w:t>filter</w:t>
      </w:r>
      <w:proofErr w:type="spellEnd"/>
      <w:r w:rsidRPr="000F4E04">
        <w:rPr>
          <w:rStyle w:val="NormalTok"/>
          <w:lang w:val="es-EC"/>
        </w:rPr>
        <w:t>(</w:t>
      </w:r>
      <w:r w:rsidRPr="000F4E04">
        <w:rPr>
          <w:rStyle w:val="SpecialCharTok"/>
          <w:lang w:val="es-EC"/>
        </w:rPr>
        <w:t>!</w:t>
      </w:r>
      <w:r w:rsidRPr="000F4E04">
        <w:rPr>
          <w:rStyle w:val="FunctionTok"/>
          <w:lang w:val="es-EC"/>
        </w:rPr>
        <w:t>is.na</w:t>
      </w:r>
      <w:r w:rsidRPr="000F4E04">
        <w:rPr>
          <w:rStyle w:val="NormalTok"/>
          <w:lang w:val="es-EC"/>
        </w:rPr>
        <w:t>(provincia),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       </w:t>
      </w:r>
      <w:proofErr w:type="spellStart"/>
      <w:r w:rsidRPr="000F4E04">
        <w:rPr>
          <w:rStyle w:val="FunctionTok"/>
          <w:lang w:val="es-EC"/>
        </w:rPr>
        <w:t>str_detect</w:t>
      </w:r>
      <w:proofErr w:type="spellEnd"/>
      <w:r w:rsidRPr="000F4E04">
        <w:rPr>
          <w:rStyle w:val="NormalTok"/>
          <w:lang w:val="es-EC"/>
        </w:rPr>
        <w:t xml:space="preserve">(parroquia, </w:t>
      </w:r>
      <w:r w:rsidRPr="000F4E04">
        <w:rPr>
          <w:rStyle w:val="StringTok"/>
          <w:lang w:val="es-EC"/>
        </w:rPr>
        <w:t>"^</w:t>
      </w:r>
      <w:proofErr w:type="spellStart"/>
      <w:r w:rsidRPr="000F4E04">
        <w:rPr>
          <w:rStyle w:val="StringTok"/>
          <w:lang w:val="es-EC"/>
        </w:rPr>
        <w:t>Total|Nacional</w:t>
      </w:r>
      <w:proofErr w:type="spellEnd"/>
      <w:r w:rsidRPr="000F4E04">
        <w:rPr>
          <w:rStyle w:val="StringTok"/>
          <w:lang w:val="es-EC"/>
        </w:rPr>
        <w:t>"</w:t>
      </w:r>
      <w:r w:rsidRPr="000F4E04">
        <w:rPr>
          <w:rStyle w:val="NormalTok"/>
          <w:lang w:val="es-EC"/>
        </w:rPr>
        <w:t xml:space="preserve">, </w:t>
      </w:r>
      <w:proofErr w:type="spellStart"/>
      <w:r w:rsidRPr="000F4E04">
        <w:rPr>
          <w:rStyle w:val="AttributeTok"/>
          <w:lang w:val="es-EC"/>
        </w:rPr>
        <w:t>negate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ConstantTok"/>
          <w:lang w:val="es-EC"/>
        </w:rPr>
        <w:t>TRUE</w:t>
      </w:r>
      <w:r w:rsidRPr="000F4E04">
        <w:rPr>
          <w:rStyle w:val="NormalTok"/>
          <w:lang w:val="es-EC"/>
        </w:rPr>
        <w:t>))</w:t>
      </w:r>
      <w:r w:rsidRPr="000F4E04">
        <w:rPr>
          <w:lang w:val="es-EC"/>
        </w:rPr>
        <w:br/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dplyr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library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stringr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r w:rsidRPr="000F4E04">
        <w:rPr>
          <w:lang w:val="es-EC"/>
        </w:rPr>
        <w:br/>
      </w:r>
      <w:proofErr w:type="spellStart"/>
      <w:r w:rsidRPr="000F4E04">
        <w:rPr>
          <w:rStyle w:val="NormalTok"/>
          <w:lang w:val="es-EC"/>
        </w:rPr>
        <w:t>poblacion</w:t>
      </w:r>
      <w:proofErr w:type="spell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NormalTok"/>
          <w:lang w:val="es-EC"/>
        </w:rPr>
        <w:t>poblacion</w:t>
      </w:r>
      <w:proofErr w:type="spellEnd"/>
      <w:r w:rsidRPr="000F4E04">
        <w:rPr>
          <w:rStyle w:val="NormalTok"/>
          <w:lang w:val="es-EC"/>
        </w:rPr>
        <w:t xml:space="preserve"> </w:t>
      </w:r>
      <w:r w:rsidRPr="000F4E04">
        <w:rPr>
          <w:rStyle w:val="SpecialCharTok"/>
          <w:lang w:val="es-EC"/>
        </w:rPr>
        <w:t>%&gt;%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</w:t>
      </w:r>
      <w:proofErr w:type="spellStart"/>
      <w:r w:rsidRPr="000F4E04">
        <w:rPr>
          <w:rStyle w:val="FunctionTok"/>
          <w:lang w:val="es-EC"/>
        </w:rPr>
        <w:t>mutate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FunctionTok"/>
          <w:lang w:val="es-EC"/>
        </w:rPr>
        <w:t>across</w:t>
      </w:r>
      <w:proofErr w:type="spellEnd"/>
      <w:r w:rsidRPr="000F4E04">
        <w:rPr>
          <w:rStyle w:val="NormalTok"/>
          <w:lang w:val="es-EC"/>
        </w:rPr>
        <w:t>(</w:t>
      </w:r>
      <w:r w:rsidRPr="000F4E04">
        <w:rPr>
          <w:rStyle w:val="FunctionTok"/>
          <w:lang w:val="es-EC"/>
        </w:rPr>
        <w:t>c</w:t>
      </w:r>
      <w:r w:rsidRPr="000F4E04">
        <w:rPr>
          <w:rStyle w:val="NormalTok"/>
          <w:lang w:val="es-EC"/>
        </w:rPr>
        <w:t xml:space="preserve">(provincia, </w:t>
      </w:r>
      <w:proofErr w:type="spellStart"/>
      <w:r w:rsidRPr="000F4E04">
        <w:rPr>
          <w:rStyle w:val="NormalTok"/>
          <w:lang w:val="es-EC"/>
        </w:rPr>
        <w:t>canton</w:t>
      </w:r>
      <w:proofErr w:type="spellEnd"/>
      <w:r w:rsidRPr="000F4E04">
        <w:rPr>
          <w:rStyle w:val="NormalTok"/>
          <w:lang w:val="es-EC"/>
        </w:rPr>
        <w:t xml:space="preserve">, parroquia), </w:t>
      </w:r>
      <w:proofErr w:type="spellStart"/>
      <w:r w:rsidRPr="000F4E04">
        <w:rPr>
          <w:rStyle w:val="NormalTok"/>
          <w:lang w:val="es-EC"/>
        </w:rPr>
        <w:t>str_to_upper</w:t>
      </w:r>
      <w:proofErr w:type="spellEnd"/>
      <w:r w:rsidRPr="000F4E04">
        <w:rPr>
          <w:rStyle w:val="NormalTok"/>
          <w:lang w:val="es-EC"/>
        </w:rPr>
        <w:t>))</w:t>
      </w:r>
      <w:r w:rsidRPr="000F4E04">
        <w:rPr>
          <w:lang w:val="es-EC"/>
        </w:rPr>
        <w:br/>
      </w:r>
      <w:r w:rsidRPr="000F4E04">
        <w:rPr>
          <w:lang w:val="es-EC"/>
        </w:rPr>
        <w:br/>
      </w:r>
      <w:proofErr w:type="spellStart"/>
      <w:r w:rsidRPr="000F4E04">
        <w:rPr>
          <w:rStyle w:val="FunctionTok"/>
          <w:lang w:val="es-EC"/>
        </w:rPr>
        <w:t>print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poblacion</w:t>
      </w:r>
      <w:proofErr w:type="spellEnd"/>
      <w:r w:rsidRPr="000F4E04">
        <w:rPr>
          <w:rStyle w:val="NormalTok"/>
          <w:lang w:val="es-EC"/>
        </w:rPr>
        <w:t>)</w:t>
      </w:r>
    </w:p>
    <w:p w:rsidR="00945763" w:rsidRPr="000F4E04" w:rsidRDefault="000F4E04">
      <w:pPr>
        <w:pStyle w:val="SourceCode"/>
        <w:rPr>
          <w:lang w:val="es-EC"/>
        </w:rPr>
      </w:pPr>
      <w:r w:rsidRPr="000F4E04">
        <w:rPr>
          <w:rStyle w:val="VerbatimChar"/>
          <w:lang w:val="es-EC"/>
        </w:rPr>
        <w:t xml:space="preserve"># A </w:t>
      </w:r>
      <w:proofErr w:type="spellStart"/>
      <w:r w:rsidRPr="000F4E04">
        <w:rPr>
          <w:rStyle w:val="VerbatimChar"/>
          <w:lang w:val="es-EC"/>
        </w:rPr>
        <w:t>tibble</w:t>
      </w:r>
      <w:proofErr w:type="spellEnd"/>
      <w:r w:rsidRPr="000F4E04">
        <w:rPr>
          <w:rStyle w:val="VerbatimChar"/>
          <w:lang w:val="es-EC"/>
        </w:rPr>
        <w:t>: 1,042 × 6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  provincia </w:t>
      </w:r>
      <w:proofErr w:type="spellStart"/>
      <w:r w:rsidRPr="000F4E04">
        <w:rPr>
          <w:rStyle w:val="VerbatimChar"/>
          <w:lang w:val="es-EC"/>
        </w:rPr>
        <w:t>canton</w:t>
      </w:r>
      <w:proofErr w:type="spellEnd"/>
      <w:r w:rsidRPr="000F4E04">
        <w:rPr>
          <w:rStyle w:val="VerbatimChar"/>
          <w:lang w:val="es-EC"/>
        </w:rPr>
        <w:t xml:space="preserve"> parroquia               </w:t>
      </w:r>
      <w:r w:rsidRPr="000F4E04">
        <w:rPr>
          <w:rStyle w:val="VerbatimChar"/>
          <w:lang w:val="es-EC"/>
        </w:rPr>
        <w:t xml:space="preserve"> </w:t>
      </w:r>
      <w:proofErr w:type="spellStart"/>
      <w:r w:rsidRPr="000F4E04">
        <w:rPr>
          <w:rStyle w:val="VerbatimChar"/>
          <w:lang w:val="es-EC"/>
        </w:rPr>
        <w:t>total_nacional</w:t>
      </w:r>
      <w:proofErr w:type="spellEnd"/>
      <w:r w:rsidRPr="000F4E04">
        <w:rPr>
          <w:rStyle w:val="VerbatimChar"/>
          <w:lang w:val="es-EC"/>
        </w:rPr>
        <w:t xml:space="preserve"> hombres mujeres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  &lt;</w:t>
      </w:r>
      <w:proofErr w:type="spellStart"/>
      <w:r w:rsidRPr="000F4E04">
        <w:rPr>
          <w:rStyle w:val="VerbatimChar"/>
          <w:lang w:val="es-EC"/>
        </w:rPr>
        <w:t>chr</w:t>
      </w:r>
      <w:proofErr w:type="spellEnd"/>
      <w:r w:rsidRPr="000F4E04">
        <w:rPr>
          <w:rStyle w:val="VerbatimChar"/>
          <w:lang w:val="es-EC"/>
        </w:rPr>
        <w:t>&gt;     &lt;</w:t>
      </w:r>
      <w:proofErr w:type="spellStart"/>
      <w:r w:rsidRPr="000F4E04">
        <w:rPr>
          <w:rStyle w:val="VerbatimChar"/>
          <w:lang w:val="es-EC"/>
        </w:rPr>
        <w:t>chr</w:t>
      </w:r>
      <w:proofErr w:type="spellEnd"/>
      <w:r w:rsidRPr="000F4E04">
        <w:rPr>
          <w:rStyle w:val="VerbatimChar"/>
          <w:lang w:val="es-EC"/>
        </w:rPr>
        <w:t>&gt;  &lt;</w:t>
      </w:r>
      <w:proofErr w:type="spellStart"/>
      <w:r w:rsidRPr="000F4E04">
        <w:rPr>
          <w:rStyle w:val="VerbatimChar"/>
          <w:lang w:val="es-EC"/>
        </w:rPr>
        <w:t>chr</w:t>
      </w:r>
      <w:proofErr w:type="spellEnd"/>
      <w:r w:rsidRPr="000F4E04">
        <w:rPr>
          <w:rStyle w:val="VerbatimChar"/>
          <w:lang w:val="es-EC"/>
        </w:rPr>
        <w:t>&gt;                             &lt;</w:t>
      </w:r>
      <w:proofErr w:type="spellStart"/>
      <w:r w:rsidRPr="000F4E04">
        <w:rPr>
          <w:rStyle w:val="VerbatimChar"/>
          <w:lang w:val="es-EC"/>
        </w:rPr>
        <w:t>dbl</w:t>
      </w:r>
      <w:proofErr w:type="spellEnd"/>
      <w:r w:rsidRPr="000F4E04">
        <w:rPr>
          <w:rStyle w:val="VerbatimChar"/>
          <w:lang w:val="es-EC"/>
        </w:rPr>
        <w:t>&gt;   &lt;</w:t>
      </w:r>
      <w:proofErr w:type="spellStart"/>
      <w:r w:rsidRPr="000F4E04">
        <w:rPr>
          <w:rStyle w:val="VerbatimChar"/>
          <w:lang w:val="es-EC"/>
        </w:rPr>
        <w:t>dbl</w:t>
      </w:r>
      <w:proofErr w:type="spellEnd"/>
      <w:r w:rsidRPr="000F4E04">
        <w:rPr>
          <w:rStyle w:val="VerbatimChar"/>
          <w:lang w:val="es-EC"/>
        </w:rPr>
        <w:t>&gt;   &lt;</w:t>
      </w:r>
      <w:proofErr w:type="spellStart"/>
      <w:r w:rsidRPr="000F4E04">
        <w:rPr>
          <w:rStyle w:val="VerbatimChar"/>
          <w:lang w:val="es-EC"/>
        </w:rPr>
        <w:t>dbl</w:t>
      </w:r>
      <w:proofErr w:type="spellEnd"/>
      <w:r w:rsidRPr="000F4E04">
        <w:rPr>
          <w:rStyle w:val="VerbatimChar"/>
          <w:lang w:val="es-EC"/>
        </w:rPr>
        <w:t>&gt;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1 AZUAY     CUENCA </w:t>
      </w:r>
      <w:proofErr w:type="spellStart"/>
      <w:r w:rsidRPr="000F4E04">
        <w:rPr>
          <w:rStyle w:val="VerbatimChar"/>
          <w:lang w:val="es-EC"/>
        </w:rPr>
        <w:t>CUENCA</w:t>
      </w:r>
      <w:proofErr w:type="spellEnd"/>
      <w:r w:rsidRPr="000F4E04">
        <w:rPr>
          <w:rStyle w:val="VerbatimChar"/>
          <w:lang w:val="es-EC"/>
        </w:rPr>
        <w:t xml:space="preserve">                           361524  171684  189840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2 AZUAY     CUENCA BAÑOS                             21797   10146   11</w:t>
      </w:r>
      <w:r w:rsidRPr="000F4E04">
        <w:rPr>
          <w:rStyle w:val="VerbatimChar"/>
          <w:lang w:val="es-EC"/>
        </w:rPr>
        <w:t>651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3 AZUAY     CUENCA CUMBE                              6455    2864    3591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4 AZUAY     CUENCA CHAUCHA                            1721     793     928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5 AZUAY     CUENCA CHECA                              3204    1407    1797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6 AZUAY     CUENCA CHIQ</w:t>
      </w:r>
      <w:r w:rsidRPr="000F4E04">
        <w:rPr>
          <w:rStyle w:val="VerbatimChar"/>
          <w:lang w:val="es-EC"/>
        </w:rPr>
        <w:t>UINTAD                         5738    2683    3055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7 AZUAY     CUENCA LLACAO                             7468    3527    3941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8 AZUAY     CUENCA MOLLETURO                          6882    3303    3579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 9 AZUAY     CUENCA NULTI                              6707    3304    3403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>10 AZUAY     CUENCA OCTAVIO CORDERO PALACIOS           2516    1134    1382</w:t>
      </w:r>
      <w:r w:rsidRPr="000F4E04">
        <w:rPr>
          <w:lang w:val="es-EC"/>
        </w:rPr>
        <w:br/>
      </w:r>
      <w:r w:rsidRPr="000F4E04">
        <w:rPr>
          <w:rStyle w:val="VerbatimChar"/>
          <w:lang w:val="es-EC"/>
        </w:rPr>
        <w:t xml:space="preserve"># ℹ 1,032 more </w:t>
      </w:r>
      <w:proofErr w:type="spellStart"/>
      <w:r w:rsidRPr="000F4E04">
        <w:rPr>
          <w:rStyle w:val="VerbatimChar"/>
          <w:lang w:val="es-EC"/>
        </w:rPr>
        <w:t>rows</w:t>
      </w:r>
      <w:proofErr w:type="spellEnd"/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t>Ahora tenemos la base depurada y mostramos a continuación</w:t>
      </w:r>
    </w:p>
    <w:p w:rsidR="00945763" w:rsidRPr="000F4E04" w:rsidRDefault="000F4E04">
      <w:pPr>
        <w:pStyle w:val="SourceCode"/>
        <w:rPr>
          <w:lang w:val="es-EC"/>
        </w:rPr>
      </w:pPr>
      <w:proofErr w:type="spellStart"/>
      <w:proofErr w:type="gramStart"/>
      <w:r w:rsidRPr="000F4E04">
        <w:rPr>
          <w:rStyle w:val="NormalTok"/>
          <w:lang w:val="es-EC"/>
        </w:rPr>
        <w:t>dpa</w:t>
      </w:r>
      <w:proofErr w:type="spellEnd"/>
      <w:proofErr w:type="gram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FunctionTok"/>
          <w:lang w:val="es-EC"/>
        </w:rPr>
        <w:t>read_excel</w:t>
      </w:r>
      <w:proofErr w:type="spellEnd"/>
      <w:r w:rsidRPr="000F4E04">
        <w:rPr>
          <w:rStyle w:val="NormalTok"/>
          <w:lang w:val="es-EC"/>
        </w:rPr>
        <w:t>(</w:t>
      </w:r>
      <w:r w:rsidRPr="000F4E04">
        <w:rPr>
          <w:rStyle w:val="StringTok"/>
          <w:lang w:val="es-EC"/>
        </w:rPr>
        <w:t>"./data/</w:t>
      </w:r>
      <w:r w:rsidRPr="000F4E04">
        <w:rPr>
          <w:rStyle w:val="StringTok"/>
          <w:lang w:val="es-EC"/>
        </w:rPr>
        <w:t>CODIFICACIÓN_2022.xlsx"</w:t>
      </w:r>
      <w:r w:rsidRPr="000F4E04">
        <w:rPr>
          <w:rStyle w:val="NormalTok"/>
          <w:lang w:val="es-EC"/>
        </w:rPr>
        <w:t xml:space="preserve">, </w:t>
      </w:r>
      <w:proofErr w:type="spellStart"/>
      <w:r w:rsidRPr="000F4E04">
        <w:rPr>
          <w:rStyle w:val="AttributeTok"/>
          <w:lang w:val="es-EC"/>
        </w:rPr>
        <w:t>sheet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StringTok"/>
          <w:lang w:val="es-EC"/>
        </w:rPr>
        <w:t>"CODIGOS"</w:t>
      </w:r>
      <w:r w:rsidRPr="000F4E04">
        <w:rPr>
          <w:rStyle w:val="NormalTok"/>
          <w:lang w:val="es-EC"/>
        </w:rPr>
        <w:t>)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lastRenderedPageBreak/>
        <w:t xml:space="preserve">Ahora cruzamos </w:t>
      </w:r>
      <w:proofErr w:type="gramStart"/>
      <w:r w:rsidRPr="000F4E04">
        <w:rPr>
          <w:lang w:val="es-EC"/>
        </w:rPr>
        <w:t>la bases</w:t>
      </w:r>
      <w:proofErr w:type="gramEnd"/>
      <w:r w:rsidRPr="000F4E04">
        <w:rPr>
          <w:lang w:val="es-EC"/>
        </w:rPr>
        <w:t xml:space="preserve"> por provincia, cantón y parroquia</w:t>
      </w:r>
    </w:p>
    <w:p w:rsidR="00945763" w:rsidRPr="000F4E04" w:rsidRDefault="000F4E04">
      <w:pPr>
        <w:pStyle w:val="SourceCode"/>
        <w:rPr>
          <w:lang w:val="es-EC"/>
        </w:rPr>
      </w:pPr>
      <w:proofErr w:type="spellStart"/>
      <w:proofErr w:type="gramStart"/>
      <w:r w:rsidRPr="000F4E04">
        <w:rPr>
          <w:rStyle w:val="NormalTok"/>
          <w:lang w:val="es-EC"/>
        </w:rPr>
        <w:t>poblacion</w:t>
      </w:r>
      <w:proofErr w:type="spellEnd"/>
      <w:proofErr w:type="gram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NormalTok"/>
          <w:lang w:val="es-EC"/>
        </w:rPr>
        <w:t>poblacion</w:t>
      </w:r>
      <w:proofErr w:type="spellEnd"/>
      <w:r w:rsidRPr="000F4E04">
        <w:rPr>
          <w:rStyle w:val="NormalTok"/>
          <w:lang w:val="es-EC"/>
        </w:rPr>
        <w:t xml:space="preserve">  </w:t>
      </w:r>
      <w:r w:rsidRPr="000F4E04">
        <w:rPr>
          <w:rStyle w:val="SpecialCharTok"/>
          <w:lang w:val="es-EC"/>
        </w:rPr>
        <w:t>%&gt;%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</w:t>
      </w:r>
      <w:proofErr w:type="spellStart"/>
      <w:r w:rsidRPr="000F4E04">
        <w:rPr>
          <w:rStyle w:val="FunctionTok"/>
          <w:lang w:val="es-EC"/>
        </w:rPr>
        <w:t>left_join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dpa</w:t>
      </w:r>
      <w:proofErr w:type="spellEnd"/>
      <w:r w:rsidRPr="000F4E04">
        <w:rPr>
          <w:rStyle w:val="NormalTok"/>
          <w:lang w:val="es-EC"/>
        </w:rPr>
        <w:t xml:space="preserve">, </w:t>
      </w:r>
      <w:proofErr w:type="spellStart"/>
      <w:r w:rsidRPr="000F4E04">
        <w:rPr>
          <w:rStyle w:val="AttributeTok"/>
          <w:lang w:val="es-EC"/>
        </w:rPr>
        <w:t>by</w:t>
      </w:r>
      <w:proofErr w:type="spellEnd"/>
      <w:r w:rsidRPr="000F4E04">
        <w:rPr>
          <w:rStyle w:val="AttributeTok"/>
          <w:lang w:val="es-EC"/>
        </w:rPr>
        <w:t>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FunctionTok"/>
          <w:lang w:val="es-EC"/>
        </w:rPr>
        <w:t>c</w:t>
      </w:r>
      <w:r w:rsidRPr="000F4E04">
        <w:rPr>
          <w:rStyle w:val="NormalTok"/>
          <w:lang w:val="es-EC"/>
        </w:rPr>
        <w:t>(</w:t>
      </w:r>
      <w:r w:rsidRPr="000F4E04">
        <w:rPr>
          <w:rStyle w:val="StringTok"/>
          <w:lang w:val="es-EC"/>
        </w:rPr>
        <w:t>"provincia"</w:t>
      </w:r>
      <w:r w:rsidRPr="000F4E04">
        <w:rPr>
          <w:rStyle w:val="OtherTok"/>
          <w:lang w:val="es-EC"/>
        </w:rPr>
        <w:t>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StringTok"/>
          <w:lang w:val="es-EC"/>
        </w:rPr>
        <w:t>"DPA_DESPRO"</w:t>
      </w:r>
      <w:r w:rsidRPr="000F4E04">
        <w:rPr>
          <w:rStyle w:val="NormalTok"/>
          <w:lang w:val="es-EC"/>
        </w:rPr>
        <w:t>,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                     </w:t>
      </w:r>
      <w:r w:rsidRPr="000F4E04">
        <w:rPr>
          <w:rStyle w:val="StringTok"/>
          <w:lang w:val="es-EC"/>
        </w:rPr>
        <w:t>"</w:t>
      </w:r>
      <w:proofErr w:type="spellStart"/>
      <w:r w:rsidRPr="000F4E04">
        <w:rPr>
          <w:rStyle w:val="StringTok"/>
          <w:lang w:val="es-EC"/>
        </w:rPr>
        <w:t>canton</w:t>
      </w:r>
      <w:proofErr w:type="spellEnd"/>
      <w:r w:rsidRPr="000F4E04">
        <w:rPr>
          <w:rStyle w:val="StringTok"/>
          <w:lang w:val="es-EC"/>
        </w:rPr>
        <w:t>"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StringTok"/>
          <w:lang w:val="es-EC"/>
        </w:rPr>
        <w:t>"DPA_DESCAN"</w:t>
      </w:r>
      <w:r w:rsidRPr="000F4E04">
        <w:rPr>
          <w:rStyle w:val="NormalTok"/>
          <w:lang w:val="es-EC"/>
        </w:rPr>
        <w:t>,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                     </w:t>
      </w:r>
      <w:r w:rsidRPr="000F4E04">
        <w:rPr>
          <w:rStyle w:val="StringTok"/>
          <w:lang w:val="es-EC"/>
        </w:rPr>
        <w:t>"parr</w:t>
      </w:r>
      <w:r w:rsidRPr="000F4E04">
        <w:rPr>
          <w:rStyle w:val="StringTok"/>
          <w:lang w:val="es-EC"/>
        </w:rPr>
        <w:t>oquia"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StringTok"/>
          <w:lang w:val="es-EC"/>
        </w:rPr>
        <w:t>"DPA_DESPAR"</w:t>
      </w:r>
      <w:r w:rsidRPr="000F4E04">
        <w:rPr>
          <w:rStyle w:val="NormalTok"/>
          <w:lang w:val="es-EC"/>
        </w:rPr>
        <w:t>))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t>Ahora unimos los polígonos a nivel de parroquia, porque está a nivel de zona censal.</w:t>
      </w:r>
    </w:p>
    <w:p w:rsidR="00945763" w:rsidRDefault="000F4E04">
      <w:pPr>
        <w:pStyle w:val="SourceCode"/>
      </w:pPr>
      <w:proofErr w:type="spellStart"/>
      <w:r>
        <w:rPr>
          <w:rStyle w:val="NormalTok"/>
        </w:rPr>
        <w:t>zon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zon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PA_PARROQ =</w:t>
      </w:r>
      <w:r>
        <w:rPr>
          <w:rStyle w:val="NormalTok"/>
        </w:rPr>
        <w:t xml:space="preserve"> </w:t>
      </w:r>
      <w:r>
        <w:rPr>
          <w:rStyle w:val="FunctionTok"/>
        </w:rPr>
        <w:t>str_sub</w:t>
      </w:r>
      <w:r>
        <w:rPr>
          <w:rStyle w:val="NormalTok"/>
        </w:rPr>
        <w:t xml:space="preserve">(zo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roquias </w:t>
      </w:r>
      <w:r>
        <w:rPr>
          <w:rStyle w:val="OtherTok"/>
        </w:rPr>
        <w:t>&lt;-</w:t>
      </w:r>
      <w:r>
        <w:rPr>
          <w:rStyle w:val="NormalTok"/>
        </w:rPr>
        <w:t xml:space="preserve"> zon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PA_PARROQ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FunctionTok"/>
        </w:rPr>
        <w:t>st_union</w:t>
      </w:r>
      <w:r>
        <w:rPr>
          <w:rStyle w:val="NormalTok"/>
        </w:rPr>
        <w:t>(Shape))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t>Unimos los datos de la población</w:t>
      </w:r>
    </w:p>
    <w:p w:rsidR="00945763" w:rsidRPr="000F4E04" w:rsidRDefault="000F4E04">
      <w:pPr>
        <w:pStyle w:val="SourceCode"/>
        <w:rPr>
          <w:lang w:val="es-EC"/>
        </w:rPr>
      </w:pPr>
      <w:proofErr w:type="gramStart"/>
      <w:r w:rsidRPr="000F4E04">
        <w:rPr>
          <w:rStyle w:val="NormalTok"/>
          <w:lang w:val="es-EC"/>
        </w:rPr>
        <w:t>parroquias</w:t>
      </w:r>
      <w:proofErr w:type="gram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parroquias </w:t>
      </w:r>
      <w:r w:rsidRPr="000F4E04">
        <w:rPr>
          <w:rStyle w:val="SpecialCharTok"/>
          <w:lang w:val="es-EC"/>
        </w:rPr>
        <w:t>%&gt;%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</w:t>
      </w:r>
      <w:proofErr w:type="spellStart"/>
      <w:r w:rsidRPr="000F4E04">
        <w:rPr>
          <w:rStyle w:val="FunctionTok"/>
          <w:lang w:val="es-EC"/>
        </w:rPr>
        <w:t>left_join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poblacion</w:t>
      </w:r>
      <w:proofErr w:type="spellEnd"/>
      <w:r w:rsidRPr="000F4E04">
        <w:rPr>
          <w:rStyle w:val="NormalTok"/>
          <w:lang w:val="es-EC"/>
        </w:rPr>
        <w:t>)</w:t>
      </w:r>
    </w:p>
    <w:p w:rsidR="00945763" w:rsidRDefault="000F4E04">
      <w:pPr>
        <w:pStyle w:val="SourceCode"/>
      </w:pPr>
      <w:r>
        <w:rPr>
          <w:rStyle w:val="VerbatimChar"/>
        </w:rPr>
        <w:t>Joining with `by = join_</w:t>
      </w:r>
      <w:proofErr w:type="gramStart"/>
      <w:r>
        <w:rPr>
          <w:rStyle w:val="VerbatimChar"/>
        </w:rPr>
        <w:t>by(</w:t>
      </w:r>
      <w:proofErr w:type="gramEnd"/>
      <w:r>
        <w:rPr>
          <w:rStyle w:val="VerbatimChar"/>
        </w:rPr>
        <w:t>DPA_PARROQ)`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t>Comparamos a través de un mapa de calor</w:t>
      </w:r>
    </w:p>
    <w:p w:rsidR="00945763" w:rsidRDefault="000F4E04">
      <w:pPr>
        <w:pStyle w:val="Textoindependiente"/>
      </w:pPr>
      <w:r>
        <w:rPr>
          <w:noProof/>
          <w:lang w:val="es-EC" w:eastAsia="es-EC"/>
        </w:rPr>
        <w:lastRenderedPageBreak/>
        <w:drawing>
          <wp:inline distT="0" distB="0" distL="0" distR="0">
            <wp:extent cx="4583458" cy="55001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ctividad-fin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55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763" w:rsidRPr="000F4E04" w:rsidRDefault="000F4E04">
      <w:pPr>
        <w:pStyle w:val="Textoindependiente"/>
        <w:rPr>
          <w:lang w:val="es-EC"/>
        </w:rPr>
      </w:pPr>
      <w:r w:rsidRPr="000F4E04">
        <w:rPr>
          <w:lang w:val="es-EC"/>
        </w:rPr>
        <w:t>Calculamos el indicador de Amenidades por cada 1000 habitantes</w:t>
      </w:r>
    </w:p>
    <w:p w:rsidR="00945763" w:rsidRPr="000F4E04" w:rsidRDefault="000F4E04">
      <w:pPr>
        <w:pStyle w:val="SourceCode"/>
        <w:rPr>
          <w:lang w:val="es-EC"/>
        </w:rPr>
      </w:pPr>
      <w:proofErr w:type="gramStart"/>
      <w:r w:rsidRPr="000F4E04">
        <w:rPr>
          <w:rStyle w:val="NormalTok"/>
          <w:lang w:val="es-EC"/>
        </w:rPr>
        <w:t>puntos</w:t>
      </w:r>
      <w:proofErr w:type="gram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FunctionTok"/>
          <w:lang w:val="es-EC"/>
        </w:rPr>
        <w:t>st_transform</w:t>
      </w:r>
      <w:proofErr w:type="spellEnd"/>
      <w:r w:rsidRPr="000F4E04">
        <w:rPr>
          <w:rStyle w:val="NormalTok"/>
          <w:lang w:val="es-EC"/>
        </w:rPr>
        <w:t>(</w:t>
      </w:r>
      <w:r w:rsidRPr="000F4E04">
        <w:rPr>
          <w:rStyle w:val="AttributeTok"/>
          <w:lang w:val="es-EC"/>
        </w:rPr>
        <w:t>x =</w:t>
      </w:r>
      <w:r w:rsidRPr="000F4E04">
        <w:rPr>
          <w:rStyle w:val="NormalTok"/>
          <w:lang w:val="es-EC"/>
        </w:rPr>
        <w:t xml:space="preserve"> puntos, </w:t>
      </w:r>
      <w:proofErr w:type="spellStart"/>
      <w:r w:rsidRPr="000F4E04">
        <w:rPr>
          <w:rStyle w:val="AttributeTok"/>
          <w:lang w:val="es-EC"/>
        </w:rPr>
        <w:t>crs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FunctionTok"/>
          <w:lang w:val="es-EC"/>
        </w:rPr>
        <w:t>st_crs</w:t>
      </w:r>
      <w:proofErr w:type="spellEnd"/>
      <w:r w:rsidRPr="000F4E04">
        <w:rPr>
          <w:rStyle w:val="NormalTok"/>
          <w:lang w:val="es-EC"/>
        </w:rPr>
        <w:t>(parroquias))</w:t>
      </w:r>
      <w:r w:rsidRPr="000F4E04">
        <w:rPr>
          <w:lang w:val="es-EC"/>
        </w:rPr>
        <w:br/>
      </w:r>
      <w:r w:rsidRPr="000F4E04">
        <w:rPr>
          <w:lang w:val="es-EC"/>
        </w:rPr>
        <w:br/>
      </w:r>
      <w:proofErr w:type="spellStart"/>
      <w:r w:rsidRPr="000F4E04">
        <w:rPr>
          <w:rStyle w:val="NormalTok"/>
          <w:lang w:val="es-EC"/>
        </w:rPr>
        <w:t>parroquias_puntos</w:t>
      </w:r>
      <w:proofErr w:type="spell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FunctionTok"/>
          <w:lang w:val="es-EC"/>
        </w:rPr>
        <w:t>st_join</w:t>
      </w:r>
      <w:proofErr w:type="spellEnd"/>
      <w:r w:rsidRPr="000F4E04">
        <w:rPr>
          <w:rStyle w:val="NormalTok"/>
          <w:lang w:val="es-EC"/>
        </w:rPr>
        <w:t>(</w:t>
      </w:r>
      <w:r w:rsidRPr="000F4E04">
        <w:rPr>
          <w:rStyle w:val="AttributeTok"/>
          <w:lang w:val="es-EC"/>
        </w:rPr>
        <w:t>x =</w:t>
      </w:r>
      <w:r w:rsidRPr="000F4E04">
        <w:rPr>
          <w:rStyle w:val="NormalTok"/>
          <w:lang w:val="es-EC"/>
        </w:rPr>
        <w:t xml:space="preserve"> puntos, </w:t>
      </w:r>
      <w:r w:rsidRPr="000F4E04">
        <w:rPr>
          <w:rStyle w:val="AttributeTok"/>
          <w:lang w:val="es-EC"/>
        </w:rPr>
        <w:t>y =</w:t>
      </w:r>
      <w:r w:rsidRPr="000F4E04">
        <w:rPr>
          <w:rStyle w:val="NormalTok"/>
          <w:lang w:val="es-EC"/>
        </w:rPr>
        <w:t xml:space="preserve"> parroquias, </w:t>
      </w:r>
      <w:proofErr w:type="spellStart"/>
      <w:r w:rsidRPr="000F4E04">
        <w:rPr>
          <w:rStyle w:val="AttributeTok"/>
          <w:lang w:val="es-EC"/>
        </w:rPr>
        <w:t>join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NormalTok"/>
          <w:lang w:val="es-EC"/>
        </w:rPr>
        <w:t>st_within</w:t>
      </w:r>
      <w:proofErr w:type="spellEnd"/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r w:rsidRPr="000F4E04">
        <w:rPr>
          <w:lang w:val="es-EC"/>
        </w:rPr>
        <w:br/>
      </w:r>
      <w:proofErr w:type="spellStart"/>
      <w:r w:rsidRPr="000F4E04">
        <w:rPr>
          <w:rStyle w:val="NormalTok"/>
          <w:lang w:val="es-EC"/>
        </w:rPr>
        <w:t>parroquias_puntos</w:t>
      </w:r>
      <w:proofErr w:type="spell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NormalTok"/>
          <w:lang w:val="es-EC"/>
        </w:rPr>
        <w:t>parroquias_puntos</w:t>
      </w:r>
      <w:proofErr w:type="spellEnd"/>
      <w:r w:rsidRPr="000F4E04">
        <w:rPr>
          <w:rStyle w:val="NormalTok"/>
          <w:lang w:val="es-EC"/>
        </w:rPr>
        <w:t xml:space="preserve"> </w:t>
      </w:r>
      <w:r w:rsidRPr="000F4E04">
        <w:rPr>
          <w:rStyle w:val="SpecialCharTok"/>
          <w:lang w:val="es-EC"/>
        </w:rPr>
        <w:t>%&gt;%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</w:t>
      </w:r>
      <w:proofErr w:type="spellStart"/>
      <w:r w:rsidRPr="000F4E04">
        <w:rPr>
          <w:rStyle w:val="FunctionTok"/>
          <w:lang w:val="es-EC"/>
        </w:rPr>
        <w:t>count</w:t>
      </w:r>
      <w:proofErr w:type="spellEnd"/>
      <w:r w:rsidRPr="000F4E04">
        <w:rPr>
          <w:rStyle w:val="NormalTok"/>
          <w:lang w:val="es-EC"/>
        </w:rPr>
        <w:t xml:space="preserve">(DPA_PARROQ, </w:t>
      </w:r>
      <w:proofErr w:type="spellStart"/>
      <w:r w:rsidRPr="000F4E04">
        <w:rPr>
          <w:rStyle w:val="AttributeTok"/>
          <w:lang w:val="es-EC"/>
        </w:rPr>
        <w:t>name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StringTok"/>
          <w:lang w:val="es-EC"/>
        </w:rPr>
        <w:t>"hospitales"</w:t>
      </w:r>
      <w:r w:rsidRPr="000F4E04">
        <w:rPr>
          <w:rStyle w:val="NormalTok"/>
          <w:lang w:val="es-EC"/>
        </w:rPr>
        <w:t xml:space="preserve">) </w:t>
      </w:r>
      <w:r w:rsidRPr="000F4E04">
        <w:rPr>
          <w:rStyle w:val="SpecialCharTok"/>
          <w:lang w:val="es-EC"/>
        </w:rPr>
        <w:t>%&gt;%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</w:t>
      </w:r>
      <w:proofErr w:type="spellStart"/>
      <w:r w:rsidRPr="000F4E04">
        <w:rPr>
          <w:rStyle w:val="FunctionTok"/>
          <w:lang w:val="es-EC"/>
        </w:rPr>
        <w:t>as_tibble</w:t>
      </w:r>
      <w:proofErr w:type="spellEnd"/>
      <w:r w:rsidRPr="000F4E04">
        <w:rPr>
          <w:rStyle w:val="NormalTok"/>
          <w:lang w:val="es-EC"/>
        </w:rPr>
        <w:t>()</w:t>
      </w:r>
      <w:r w:rsidRPr="000F4E04">
        <w:rPr>
          <w:lang w:val="es-EC"/>
        </w:rPr>
        <w:br/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parroquias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parroquias </w:t>
      </w:r>
      <w:r w:rsidRPr="000F4E04">
        <w:rPr>
          <w:rStyle w:val="SpecialCharTok"/>
          <w:lang w:val="es-EC"/>
        </w:rPr>
        <w:t>%&gt;%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</w:t>
      </w:r>
      <w:proofErr w:type="spellStart"/>
      <w:r w:rsidRPr="000F4E04">
        <w:rPr>
          <w:rStyle w:val="FunctionTok"/>
          <w:lang w:val="es-EC"/>
        </w:rPr>
        <w:t>left_join</w:t>
      </w:r>
      <w:proofErr w:type="spellEnd"/>
      <w:r w:rsidRPr="000F4E04">
        <w:rPr>
          <w:rStyle w:val="NormalTok"/>
          <w:lang w:val="es-EC"/>
        </w:rPr>
        <w:t>(</w:t>
      </w:r>
      <w:proofErr w:type="spellStart"/>
      <w:r w:rsidRPr="000F4E04">
        <w:rPr>
          <w:rStyle w:val="NormalTok"/>
          <w:lang w:val="es-EC"/>
        </w:rPr>
        <w:t>parroquias_puntos</w:t>
      </w:r>
      <w:proofErr w:type="spellEnd"/>
      <w:r w:rsidRPr="000F4E04">
        <w:rPr>
          <w:rStyle w:val="NormalTok"/>
          <w:lang w:val="es-EC"/>
        </w:rPr>
        <w:t>)</w:t>
      </w:r>
    </w:p>
    <w:p w:rsidR="00945763" w:rsidRDefault="000F4E04">
      <w:pPr>
        <w:pStyle w:val="SourceCode"/>
      </w:pPr>
      <w:r>
        <w:rPr>
          <w:rStyle w:val="VerbatimChar"/>
        </w:rPr>
        <w:t>Joining with `by = join_</w:t>
      </w:r>
      <w:proofErr w:type="gramStart"/>
      <w:r>
        <w:rPr>
          <w:rStyle w:val="VerbatimChar"/>
        </w:rPr>
        <w:t>by(</w:t>
      </w:r>
      <w:proofErr w:type="gramEnd"/>
      <w:r>
        <w:rPr>
          <w:rStyle w:val="VerbatimChar"/>
        </w:rPr>
        <w:t>DPA_PARROQ)`</w:t>
      </w:r>
    </w:p>
    <w:p w:rsidR="00945763" w:rsidRPr="000F4E04" w:rsidRDefault="000F4E04">
      <w:pPr>
        <w:pStyle w:val="SourceCode"/>
        <w:rPr>
          <w:lang w:val="es-EC"/>
        </w:rPr>
      </w:pPr>
      <w:r w:rsidRPr="000F4E04">
        <w:rPr>
          <w:rStyle w:val="CommentTok"/>
          <w:lang w:val="es-EC"/>
        </w:rPr>
        <w:lastRenderedPageBreak/>
        <w:t>#Reemplazamos por cero en las parroquias que no tienen hospitales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parroquias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parroquias </w:t>
      </w:r>
      <w:r w:rsidRPr="000F4E04">
        <w:rPr>
          <w:rStyle w:val="SpecialCharTok"/>
          <w:lang w:val="es-EC"/>
        </w:rPr>
        <w:t>%&gt;%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  </w:t>
      </w:r>
      <w:proofErr w:type="spellStart"/>
      <w:proofErr w:type="gramStart"/>
      <w:r w:rsidRPr="000F4E04">
        <w:rPr>
          <w:rStyle w:val="FunctionTok"/>
          <w:lang w:val="es-EC"/>
        </w:rPr>
        <w:t>mutate</w:t>
      </w:r>
      <w:proofErr w:type="spellEnd"/>
      <w:r w:rsidRPr="000F4E04">
        <w:rPr>
          <w:rStyle w:val="NormalTok"/>
          <w:lang w:val="es-EC"/>
        </w:rPr>
        <w:t>(</w:t>
      </w:r>
      <w:proofErr w:type="gramEnd"/>
      <w:r w:rsidRPr="000F4E04">
        <w:rPr>
          <w:rStyle w:val="AttributeTok"/>
          <w:lang w:val="es-EC"/>
        </w:rPr>
        <w:t>hospitales =</w:t>
      </w:r>
      <w:r w:rsidRPr="000F4E04">
        <w:rPr>
          <w:rStyle w:val="NormalTok"/>
          <w:lang w:val="es-EC"/>
        </w:rPr>
        <w:t xml:space="preserve"> </w:t>
      </w:r>
      <w:proofErr w:type="spellStart"/>
      <w:r w:rsidRPr="000F4E04">
        <w:rPr>
          <w:rStyle w:val="FunctionTok"/>
          <w:lang w:val="es-EC"/>
        </w:rPr>
        <w:t>replace_na</w:t>
      </w:r>
      <w:proofErr w:type="spellEnd"/>
      <w:r w:rsidRPr="000F4E04">
        <w:rPr>
          <w:rStyle w:val="NormalTok"/>
          <w:lang w:val="es-EC"/>
        </w:rPr>
        <w:t>(hospitales,</w:t>
      </w:r>
      <w:r w:rsidRPr="000F4E04">
        <w:rPr>
          <w:rStyle w:val="DecValTok"/>
          <w:lang w:val="es-EC"/>
        </w:rPr>
        <w:t>0</w:t>
      </w:r>
      <w:r w:rsidRPr="000F4E04">
        <w:rPr>
          <w:rStyle w:val="NormalTok"/>
          <w:lang w:val="es-EC"/>
        </w:rPr>
        <w:t>))</w:t>
      </w:r>
    </w:p>
    <w:p w:rsidR="00945763" w:rsidRDefault="000F4E04">
      <w:pPr>
        <w:pStyle w:val="FirstParagraph"/>
      </w:pPr>
      <w:r>
        <w:t xml:space="preserve">A </w:t>
      </w:r>
      <w:proofErr w:type="spellStart"/>
      <w:r>
        <w:t>continuación</w:t>
      </w:r>
      <w:proofErr w:type="spellEnd"/>
      <w:r>
        <w:t xml:space="preserve"> </w:t>
      </w:r>
      <w:proofErr w:type="spellStart"/>
      <w:r>
        <w:t>calculamos</w:t>
      </w:r>
      <w:proofErr w:type="spellEnd"/>
      <w:r>
        <w:t xml:space="preserve"> el indicador</w:t>
      </w:r>
    </w:p>
    <w:p w:rsidR="00945763" w:rsidRDefault="000F4E04">
      <w:pPr>
        <w:pStyle w:val="Textoindependiente"/>
      </w:pPr>
      <w:r>
        <w:rPr>
          <w:noProof/>
          <w:lang w:val="es-EC" w:eastAsia="es-EC"/>
        </w:rPr>
        <w:drawing>
          <wp:inline distT="0" distB="0" distL="0" distR="0">
            <wp:extent cx="4583458" cy="55001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ctividad-fina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55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763" w:rsidRPr="000F4E04" w:rsidRDefault="000F4E04">
      <w:pPr>
        <w:pStyle w:val="Ttulo2"/>
        <w:rPr>
          <w:lang w:val="es-EC"/>
        </w:rPr>
      </w:pPr>
      <w:bookmarkStart w:id="1" w:name="cálculo-del-índice-de-morán"/>
      <w:bookmarkEnd w:id="0"/>
      <w:r w:rsidRPr="000F4E04">
        <w:rPr>
          <w:lang w:val="es-EC"/>
        </w:rPr>
        <w:t>Cálculo del índice de Morán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t>Creamos la matriz de pesos</w:t>
      </w:r>
    </w:p>
    <w:p w:rsidR="00945763" w:rsidRPr="000F4E04" w:rsidRDefault="000F4E04">
      <w:pPr>
        <w:pStyle w:val="SourceCode"/>
        <w:rPr>
          <w:lang w:val="es-EC"/>
        </w:rPr>
      </w:pPr>
      <w:r w:rsidRPr="000F4E04">
        <w:rPr>
          <w:rStyle w:val="CommentTok"/>
          <w:lang w:val="es-EC"/>
        </w:rPr>
        <w:t># Primero creamos la matriz binaria</w:t>
      </w:r>
      <w:r w:rsidRPr="000F4E04">
        <w:rPr>
          <w:lang w:val="es-EC"/>
        </w:rPr>
        <w:br/>
      </w:r>
      <w:r w:rsidRPr="000F4E04">
        <w:rPr>
          <w:rStyle w:val="NormalTok"/>
          <w:lang w:val="es-EC"/>
        </w:rPr>
        <w:t xml:space="preserve">vecinos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proofErr w:type="gramStart"/>
      <w:r w:rsidRPr="000F4E04">
        <w:rPr>
          <w:rStyle w:val="FunctionTok"/>
          <w:lang w:val="es-EC"/>
        </w:rPr>
        <w:t>poly2nb</w:t>
      </w:r>
      <w:r w:rsidRPr="000F4E04">
        <w:rPr>
          <w:rStyle w:val="NormalTok"/>
          <w:lang w:val="es-EC"/>
        </w:rPr>
        <w:t>(</w:t>
      </w:r>
      <w:proofErr w:type="gramEnd"/>
      <w:r w:rsidRPr="000F4E04">
        <w:rPr>
          <w:rStyle w:val="NormalTok"/>
          <w:lang w:val="es-EC"/>
        </w:rPr>
        <w:t xml:space="preserve">parroquias, </w:t>
      </w:r>
      <w:proofErr w:type="spellStart"/>
      <w:r w:rsidRPr="000F4E04">
        <w:rPr>
          <w:rStyle w:val="AttributeTok"/>
          <w:lang w:val="es-EC"/>
        </w:rPr>
        <w:t>queen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ConstantTok"/>
          <w:lang w:val="es-EC"/>
        </w:rPr>
        <w:t>TRUE</w:t>
      </w:r>
      <w:r w:rsidRPr="000F4E04">
        <w:rPr>
          <w:rStyle w:val="NormalTok"/>
          <w:lang w:val="es-EC"/>
        </w:rPr>
        <w:t>)</w:t>
      </w:r>
      <w:r w:rsidRPr="000F4E04">
        <w:rPr>
          <w:lang w:val="es-EC"/>
        </w:rPr>
        <w:br/>
      </w:r>
      <w:r w:rsidRPr="000F4E04">
        <w:rPr>
          <w:lang w:val="es-EC"/>
        </w:rPr>
        <w:br/>
      </w:r>
      <w:r w:rsidRPr="000F4E04">
        <w:rPr>
          <w:rStyle w:val="CommentTok"/>
          <w:lang w:val="es-EC"/>
        </w:rPr>
        <w:t>#Matriz de pesos</w:t>
      </w:r>
      <w:r w:rsidRPr="000F4E04">
        <w:rPr>
          <w:lang w:val="es-EC"/>
        </w:rPr>
        <w:br/>
      </w:r>
      <w:proofErr w:type="spellStart"/>
      <w:r w:rsidRPr="000F4E04">
        <w:rPr>
          <w:rStyle w:val="NormalTok"/>
          <w:lang w:val="es-EC"/>
        </w:rPr>
        <w:t>vecinos_pesos</w:t>
      </w:r>
      <w:proofErr w:type="spellEnd"/>
      <w:r w:rsidRPr="000F4E04">
        <w:rPr>
          <w:rStyle w:val="NormalTok"/>
          <w:lang w:val="es-EC"/>
        </w:rPr>
        <w:t xml:space="preserve"> </w:t>
      </w:r>
      <w:r w:rsidRPr="000F4E04">
        <w:rPr>
          <w:rStyle w:val="OtherTok"/>
          <w:lang w:val="es-EC"/>
        </w:rPr>
        <w:t>&lt;-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FunctionTok"/>
          <w:lang w:val="es-EC"/>
        </w:rPr>
        <w:t>nb2listw</w:t>
      </w:r>
      <w:r w:rsidRPr="000F4E04">
        <w:rPr>
          <w:rStyle w:val="NormalTok"/>
          <w:lang w:val="es-EC"/>
        </w:rPr>
        <w:t xml:space="preserve">(vecinos, </w:t>
      </w:r>
      <w:proofErr w:type="spellStart"/>
      <w:r w:rsidRPr="000F4E04">
        <w:rPr>
          <w:rStyle w:val="AttributeTok"/>
          <w:lang w:val="es-EC"/>
        </w:rPr>
        <w:t>style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StringTok"/>
          <w:lang w:val="es-EC"/>
        </w:rPr>
        <w:t>"W"</w:t>
      </w:r>
      <w:r w:rsidRPr="000F4E04">
        <w:rPr>
          <w:rStyle w:val="NormalTok"/>
          <w:lang w:val="es-EC"/>
        </w:rPr>
        <w:t xml:space="preserve">, </w:t>
      </w:r>
      <w:proofErr w:type="spellStart"/>
      <w:r w:rsidRPr="000F4E04">
        <w:rPr>
          <w:rStyle w:val="AttributeTok"/>
          <w:lang w:val="es-EC"/>
        </w:rPr>
        <w:t>zero.policy</w:t>
      </w:r>
      <w:proofErr w:type="spellEnd"/>
      <w:r w:rsidRPr="000F4E04">
        <w:rPr>
          <w:rStyle w:val="AttributeTok"/>
          <w:lang w:val="es-EC"/>
        </w:rPr>
        <w:t xml:space="preserve"> =</w:t>
      </w:r>
      <w:r w:rsidRPr="000F4E04">
        <w:rPr>
          <w:rStyle w:val="NormalTok"/>
          <w:lang w:val="es-EC"/>
        </w:rPr>
        <w:t xml:space="preserve"> </w:t>
      </w:r>
      <w:r w:rsidRPr="000F4E04">
        <w:rPr>
          <w:rStyle w:val="ConstantTok"/>
          <w:lang w:val="es-EC"/>
        </w:rPr>
        <w:t>TRUE</w:t>
      </w:r>
      <w:r w:rsidRPr="000F4E04">
        <w:rPr>
          <w:rStyle w:val="NormalTok"/>
          <w:lang w:val="es-EC"/>
        </w:rPr>
        <w:t>)</w:t>
      </w:r>
    </w:p>
    <w:p w:rsidR="00945763" w:rsidRPr="000F4E04" w:rsidRDefault="000F4E04">
      <w:pPr>
        <w:pStyle w:val="FirstParagraph"/>
        <w:rPr>
          <w:lang w:val="es-EC"/>
        </w:rPr>
      </w:pPr>
      <w:r w:rsidRPr="000F4E04">
        <w:rPr>
          <w:lang w:val="es-EC"/>
        </w:rPr>
        <w:lastRenderedPageBreak/>
        <w:t xml:space="preserve">Procedemos a </w:t>
      </w:r>
      <w:proofErr w:type="spellStart"/>
      <w:r w:rsidRPr="000F4E04">
        <w:rPr>
          <w:lang w:val="es-EC"/>
        </w:rPr>
        <w:t>cálcular</w:t>
      </w:r>
      <w:proofErr w:type="spellEnd"/>
      <w:r w:rsidRPr="000F4E04">
        <w:rPr>
          <w:lang w:val="es-EC"/>
        </w:rPr>
        <w:t xml:space="preserve"> el índice</w:t>
      </w:r>
      <w:r w:rsidRPr="000F4E04">
        <w:rPr>
          <w:lang w:val="es-EC"/>
        </w:rPr>
        <w:t xml:space="preserve"> de Moran</w:t>
      </w:r>
    </w:p>
    <w:p w:rsidR="00945763" w:rsidRPr="000F4E04" w:rsidRDefault="000F4E04">
      <w:pPr>
        <w:pStyle w:val="SourceCode"/>
        <w:rPr>
          <w:lang w:val="es-EC"/>
        </w:rPr>
      </w:pPr>
      <w:r w:rsidRPr="000F4E04">
        <w:rPr>
          <w:rStyle w:val="CommentTok"/>
          <w:lang w:val="es-EC"/>
        </w:rPr>
        <w:t># Calcular índice de Moran</w:t>
      </w:r>
      <w:r w:rsidRPr="000F4E04">
        <w:rPr>
          <w:lang w:val="es-EC"/>
        </w:rPr>
        <w:br/>
      </w:r>
      <w:proofErr w:type="spellStart"/>
      <w:r w:rsidRPr="000F4E04">
        <w:rPr>
          <w:rStyle w:val="CommentTok"/>
          <w:lang w:val="es-EC"/>
        </w:rPr>
        <w:t>moran</w:t>
      </w:r>
      <w:proofErr w:type="spellEnd"/>
      <w:r w:rsidRPr="000F4E04">
        <w:rPr>
          <w:rStyle w:val="CommentTok"/>
          <w:lang w:val="es-EC"/>
        </w:rPr>
        <w:t xml:space="preserve"> &lt;- </w:t>
      </w:r>
      <w:proofErr w:type="spellStart"/>
      <w:proofErr w:type="gramStart"/>
      <w:r w:rsidRPr="000F4E04">
        <w:rPr>
          <w:rStyle w:val="CommentTok"/>
          <w:lang w:val="es-EC"/>
        </w:rPr>
        <w:t>moran.test</w:t>
      </w:r>
      <w:proofErr w:type="spellEnd"/>
      <w:r w:rsidRPr="000F4E04">
        <w:rPr>
          <w:rStyle w:val="CommentTok"/>
          <w:lang w:val="es-EC"/>
        </w:rPr>
        <w:t>(</w:t>
      </w:r>
      <w:proofErr w:type="gramEnd"/>
      <w:r w:rsidRPr="000F4E04">
        <w:rPr>
          <w:rStyle w:val="CommentTok"/>
          <w:lang w:val="es-EC"/>
        </w:rPr>
        <w:t xml:space="preserve">parroquias, </w:t>
      </w:r>
      <w:proofErr w:type="spellStart"/>
      <w:r w:rsidRPr="000F4E04">
        <w:rPr>
          <w:rStyle w:val="CommentTok"/>
          <w:lang w:val="es-EC"/>
        </w:rPr>
        <w:t>vecinos_pesos</w:t>
      </w:r>
      <w:proofErr w:type="spellEnd"/>
      <w:r w:rsidRPr="000F4E04">
        <w:rPr>
          <w:rStyle w:val="CommentTok"/>
          <w:lang w:val="es-EC"/>
        </w:rPr>
        <w:t xml:space="preserve">, </w:t>
      </w:r>
      <w:proofErr w:type="spellStart"/>
      <w:r w:rsidRPr="000F4E04">
        <w:rPr>
          <w:rStyle w:val="CommentTok"/>
          <w:lang w:val="es-EC"/>
        </w:rPr>
        <w:t>alternative</w:t>
      </w:r>
      <w:proofErr w:type="spellEnd"/>
      <w:r w:rsidRPr="000F4E04">
        <w:rPr>
          <w:rStyle w:val="CommentTok"/>
          <w:lang w:val="es-EC"/>
        </w:rPr>
        <w:t xml:space="preserve"> = "</w:t>
      </w:r>
      <w:proofErr w:type="spellStart"/>
      <w:r w:rsidRPr="000F4E04">
        <w:rPr>
          <w:rStyle w:val="CommentTok"/>
          <w:lang w:val="es-EC"/>
        </w:rPr>
        <w:t>greater</w:t>
      </w:r>
      <w:proofErr w:type="spellEnd"/>
      <w:r w:rsidRPr="000F4E04">
        <w:rPr>
          <w:rStyle w:val="CommentTok"/>
          <w:lang w:val="es-EC"/>
        </w:rPr>
        <w:t>")</w:t>
      </w:r>
      <w:r w:rsidRPr="000F4E04">
        <w:rPr>
          <w:lang w:val="es-EC"/>
        </w:rPr>
        <w:br/>
      </w:r>
      <w:r w:rsidRPr="000F4E04">
        <w:rPr>
          <w:lang w:val="es-EC"/>
        </w:rPr>
        <w:br/>
      </w:r>
      <w:r>
        <w:rPr>
          <w:rStyle w:val="CommentTok"/>
          <w:lang w:val="es-EC"/>
        </w:rPr>
        <w:t>print(</w:t>
      </w:r>
      <w:r w:rsidRPr="000F4E04">
        <w:rPr>
          <w:rStyle w:val="CommentTok"/>
          <w:lang w:val="es-EC"/>
        </w:rPr>
        <w:t>moran</w:t>
      </w:r>
      <w:r>
        <w:rPr>
          <w:rStyle w:val="CommentTok"/>
          <w:lang w:val="es-EC"/>
        </w:rPr>
        <w:t>)</w:t>
      </w:r>
      <w:bookmarkStart w:id="2" w:name="_GoBack"/>
      <w:bookmarkEnd w:id="1"/>
      <w:bookmarkEnd w:id="2"/>
    </w:p>
    <w:sectPr w:rsidR="00945763" w:rsidRPr="000F4E04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AAECA3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945763"/>
    <w:rsid w:val="000F4E04"/>
    <w:rsid w:val="00945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extodeglobo">
    <w:name w:val="Balloon Text"/>
    <w:basedOn w:val="Normal"/>
    <w:link w:val="TextodegloboCar"/>
    <w:rsid w:val="000F4E0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0F4E0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C" w:eastAsia="es-EC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749</Words>
  <Characters>4124</Characters>
  <Application>Microsoft Office Word</Application>
  <DocSecurity>0</DocSecurity>
  <Lines>34</Lines>
  <Paragraphs>9</Paragraphs>
  <ScaleCrop>false</ScaleCrop>
  <Company/>
  <LinksUpToDate>false</LinksUpToDate>
  <CharactersWithSpaces>4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nidades de la Salud en Esmeraldas (080150)</dc:title>
  <dc:creator>Yojayra Farinango</dc:creator>
  <cp:keywords/>
  <cp:lastModifiedBy>DELL</cp:lastModifiedBy>
  <cp:revision>2</cp:revision>
  <dcterms:created xsi:type="dcterms:W3CDTF">2024-08-23T05:32:00Z</dcterms:created>
  <dcterms:modified xsi:type="dcterms:W3CDTF">2024-08-23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8-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